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0675987B" w:rsidR="003459EB" w:rsidRDefault="000A68D4">
      <w:pPr>
        <w:pStyle w:val="BodyText"/>
        <w:rPr>
          <w:rFonts w:ascii="Times New Roman"/>
          <w:sz w:val="20"/>
        </w:rPr>
      </w:pPr>
      <w:r>
        <w:pict w14:anchorId="5E2711D1">
          <v:group id="_x0000_s1030" style="position:absolute;margin-left:489.05pt;margin-top:23.7pt;width:90.7pt;height:64.7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000000">
        <w:pict w14:anchorId="38324672">
          <v:group id="_x0000_s1046" style="position:absolute;margin-left:21.35pt;margin-top:13.35pt;width:105.15pt;height:82.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75BFD57F" w14:textId="77777777" w:rsidR="000A68D4" w:rsidRPr="000A68D4" w:rsidRDefault="000A68D4" w:rsidP="000A68D4">
      <w:pPr>
        <w:jc w:val="center"/>
        <w:rPr>
          <w:b/>
          <w:bCs/>
          <w:sz w:val="44"/>
          <w:szCs w:val="44"/>
          <w:lang w:val="fr-CA"/>
        </w:rPr>
      </w:pPr>
      <w:r w:rsidRPr="000A68D4">
        <w:rPr>
          <w:b/>
          <w:bCs/>
          <w:sz w:val="44"/>
          <w:szCs w:val="44"/>
          <w:lang w:val="fr-CA"/>
        </w:rPr>
        <w:t>La qualité de l’air au Canada</w:t>
      </w: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B4263B4" w14:textId="77777777" w:rsidR="003459EB" w:rsidRDefault="003459EB">
      <w:pPr>
        <w:pStyle w:val="BodyText"/>
        <w:spacing w:before="2"/>
        <w:rPr>
          <w:rFonts w:ascii="Times New Roman"/>
          <w:sz w:val="20"/>
        </w:rPr>
      </w:pPr>
    </w:p>
    <w:p w14:paraId="424F1640" w14:textId="1C56C723" w:rsidR="00184CD8" w:rsidRPr="000A68D4" w:rsidRDefault="000A68D4" w:rsidP="00184CD8">
      <w:pPr>
        <w:rPr>
          <w:b/>
          <w:bCs/>
          <w:sz w:val="32"/>
          <w:szCs w:val="32"/>
          <w:u w:val="single"/>
          <w:lang w:val="fr-CA"/>
        </w:rPr>
      </w:pPr>
      <w:r w:rsidRPr="000A68D4">
        <w:rPr>
          <w:b/>
          <w:bCs/>
          <w:sz w:val="32"/>
          <w:szCs w:val="32"/>
          <w:u w:val="single"/>
          <w:lang w:val="fr-CA"/>
        </w:rPr>
        <w:t>Comment tout le monde s’est-il rendu à l’école aujourd’hui?</w:t>
      </w:r>
    </w:p>
    <w:p w14:paraId="48224FD9" w14:textId="77777777" w:rsidR="000A68D4" w:rsidRPr="00FE0BA8" w:rsidRDefault="000A68D4" w:rsidP="00184CD8">
      <w:pPr>
        <w:rPr>
          <w:rFonts w:ascii="Arial Narrow" w:hAnsi="Arial Narrow"/>
          <w:b/>
          <w:sz w:val="52"/>
          <w:szCs w:val="52"/>
        </w:rPr>
      </w:pPr>
    </w:p>
    <w:p w14:paraId="21C4DE92" w14:textId="77777777" w:rsidR="000A68D4" w:rsidRPr="00132D53" w:rsidRDefault="000A68D4" w:rsidP="000A68D4">
      <w:pPr>
        <w:rPr>
          <w:lang w:val="fr-CA"/>
        </w:rPr>
      </w:pPr>
      <w:r w:rsidRPr="00132D53">
        <w:rPr>
          <w:lang w:val="fr-CA"/>
        </w:rPr>
        <w:t>Interroge</w:t>
      </w:r>
      <w:r>
        <w:rPr>
          <w:lang w:val="fr-CA"/>
        </w:rPr>
        <w:t>z</w:t>
      </w:r>
      <w:r w:rsidRPr="00132D53">
        <w:rPr>
          <w:lang w:val="fr-CA"/>
        </w:rPr>
        <w:t xml:space="preserve"> </w:t>
      </w:r>
      <w:r>
        <w:rPr>
          <w:lang w:val="fr-CA"/>
        </w:rPr>
        <w:t>vos</w:t>
      </w:r>
      <w:r w:rsidRPr="00132D53">
        <w:rPr>
          <w:lang w:val="fr-CA"/>
        </w:rPr>
        <w:t xml:space="preserve"> camarades de classe sur la façon dont ils se sont rendus à l</w:t>
      </w:r>
      <w:r>
        <w:rPr>
          <w:lang w:val="fr-CA"/>
        </w:rPr>
        <w:t>’</w:t>
      </w:r>
      <w:r w:rsidRPr="00132D53">
        <w:rPr>
          <w:lang w:val="fr-CA"/>
        </w:rPr>
        <w:t>école aujourd</w:t>
      </w:r>
      <w:r>
        <w:rPr>
          <w:lang w:val="fr-CA"/>
        </w:rPr>
        <w:t>’</w:t>
      </w:r>
      <w:r w:rsidRPr="00132D53">
        <w:rPr>
          <w:lang w:val="fr-CA"/>
        </w:rPr>
        <w:t>hui. Utilise</w:t>
      </w:r>
      <w:r>
        <w:rPr>
          <w:lang w:val="fr-CA"/>
        </w:rPr>
        <w:t>z</w:t>
      </w:r>
      <w:r w:rsidRPr="00132D53">
        <w:rPr>
          <w:lang w:val="fr-CA"/>
        </w:rPr>
        <w:t xml:space="preserve"> les totaux pour créer </w:t>
      </w:r>
      <w:r>
        <w:rPr>
          <w:lang w:val="fr-CA"/>
        </w:rPr>
        <w:t>un</w:t>
      </w:r>
      <w:r w:rsidRPr="00132D53">
        <w:rPr>
          <w:lang w:val="fr-CA"/>
        </w:rPr>
        <w:t xml:space="preserve"> graphique à barres ci-dessous.</w:t>
      </w:r>
    </w:p>
    <w:p w14:paraId="25872931" w14:textId="4D44034F" w:rsidR="00184CD8" w:rsidRDefault="00184CD8" w:rsidP="00184CD8"/>
    <w:p w14:paraId="1074F87E" w14:textId="726DB963" w:rsidR="00184CD8" w:rsidRDefault="00184CD8" w:rsidP="00184CD8"/>
    <w:p w14:paraId="766DECF8" w14:textId="77777777" w:rsidR="00184CD8" w:rsidRDefault="00184CD8" w:rsidP="00184CD8"/>
    <w:p w14:paraId="6BB96C3C" w14:textId="14954253" w:rsidR="00184CD8" w:rsidRDefault="00184CD8" w:rsidP="00184CD8"/>
    <w:p w14:paraId="090E96F3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1520" behindDoc="0" locked="0" layoutInCell="1" allowOverlap="1" wp14:anchorId="109217B5" wp14:editId="4FA42CBB">
                <wp:simplePos x="0" y="0"/>
                <wp:positionH relativeFrom="column">
                  <wp:posOffset>891540</wp:posOffset>
                </wp:positionH>
                <wp:positionV relativeFrom="paragraph">
                  <wp:posOffset>2540</wp:posOffset>
                </wp:positionV>
                <wp:extent cx="504825" cy="295275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288B5" id="Rectangle 36" o:spid="_x0000_s1026" style="position:absolute;margin-left:70.2pt;margin-top:.2pt;width:39.75pt;height:23.25pt;z-index:48753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" filled="f" strokecolor="black [3213]" strokeweight="1pt"/>
            </w:pict>
          </mc:Fallback>
        </mc:AlternateContent>
      </w:r>
      <w:r w:rsidRPr="00132D53">
        <w:rPr>
          <w:lang w:val="fr-CA"/>
        </w:rPr>
        <w:t>À pied</w:t>
      </w:r>
    </w:p>
    <w:p w14:paraId="0FC1A2F3" w14:textId="77777777" w:rsidR="000A68D4" w:rsidRPr="00132D53" w:rsidRDefault="000A68D4" w:rsidP="000A68D4">
      <w:pPr>
        <w:rPr>
          <w:lang w:val="fr-CA"/>
        </w:rPr>
      </w:pPr>
    </w:p>
    <w:p w14:paraId="1295005F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5616" behindDoc="0" locked="0" layoutInCell="1" allowOverlap="1" wp14:anchorId="6854E1B1" wp14:editId="1B632263">
                <wp:simplePos x="0" y="0"/>
                <wp:positionH relativeFrom="column">
                  <wp:posOffset>904875</wp:posOffset>
                </wp:positionH>
                <wp:positionV relativeFrom="paragraph">
                  <wp:posOffset>10795</wp:posOffset>
                </wp:positionV>
                <wp:extent cx="504825" cy="2952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68943" id="Rectangle 5" o:spid="_x0000_s1026" style="position:absolute;margin-left:71.25pt;margin-top:.85pt;width:39.75pt;height:23.25pt;z-index:48753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Wtyq&#10;jd8AAAAIAQAADwAAAAAAAAAAAAAAAADZBAAAZHJzL2Rvd25yZXYueG1sUEsFBgAAAAAEAAQA8wAA&#10;AOUFAAAAAA==&#10;" filled="f" strokecolor="black [3213]" strokeweight="1pt"/>
            </w:pict>
          </mc:Fallback>
        </mc:AlternateContent>
      </w:r>
      <w:r>
        <w:rPr>
          <w:noProof/>
          <w:lang w:val="fr-CA" w:eastAsia="fr-CA"/>
        </w:rPr>
        <w:t>En vélo</w:t>
      </w:r>
    </w:p>
    <w:p w14:paraId="793C09E9" w14:textId="77777777" w:rsidR="000A68D4" w:rsidRPr="00132D53" w:rsidRDefault="000A68D4" w:rsidP="000A68D4">
      <w:pPr>
        <w:rPr>
          <w:lang w:val="fr-CA"/>
        </w:rPr>
      </w:pPr>
    </w:p>
    <w:p w14:paraId="0F5521D7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2544" behindDoc="0" locked="0" layoutInCell="1" allowOverlap="1" wp14:anchorId="452AF6B2" wp14:editId="1C46F67D">
                <wp:simplePos x="0" y="0"/>
                <wp:positionH relativeFrom="column">
                  <wp:posOffset>902970</wp:posOffset>
                </wp:positionH>
                <wp:positionV relativeFrom="paragraph">
                  <wp:posOffset>6985</wp:posOffset>
                </wp:positionV>
                <wp:extent cx="504825" cy="2952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29FCDA" id="Rectangle 1" o:spid="_x0000_s1026" style="position:absolute;margin-left:71.1pt;margin-top:.55pt;width:39.75pt;height:23.25pt;z-index:48753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ZNGc&#10;D98AAAAIAQAADwAAAAAAAAAAAAAAAADZBAAAZHJzL2Rvd25yZXYueG1sUEsFBgAAAAAEAAQA8wAA&#10;AOUFAAAAAA==&#10;" filled="f" strokecolor="black [3213]" strokeweight="1pt"/>
            </w:pict>
          </mc:Fallback>
        </mc:AlternateContent>
      </w:r>
      <w:r>
        <w:rPr>
          <w:noProof/>
          <w:lang w:val="fr-CA" w:eastAsia="fr-CA"/>
        </w:rPr>
        <w:t>En auto</w:t>
      </w:r>
    </w:p>
    <w:p w14:paraId="4FFFE1B0" w14:textId="77777777" w:rsidR="000A68D4" w:rsidRPr="00132D53" w:rsidRDefault="000A68D4" w:rsidP="000A68D4">
      <w:pPr>
        <w:rPr>
          <w:lang w:val="fr-CA"/>
        </w:rPr>
      </w:pPr>
    </w:p>
    <w:p w14:paraId="2681F9B3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3568" behindDoc="0" locked="0" layoutInCell="1" allowOverlap="1" wp14:anchorId="696ADB7F" wp14:editId="437378EB">
                <wp:simplePos x="0" y="0"/>
                <wp:positionH relativeFrom="column">
                  <wp:posOffset>904875</wp:posOffset>
                </wp:positionH>
                <wp:positionV relativeFrom="paragraph">
                  <wp:posOffset>5715</wp:posOffset>
                </wp:positionV>
                <wp:extent cx="504825" cy="2952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F876D" id="Rectangle 2" o:spid="_x0000_s1026" style="position:absolute;margin-left:71.25pt;margin-top:.45pt;width:39.75pt;height:23.25pt;z-index:48753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" filled="f" strokecolor="black [3213]" strokeweight="1pt"/>
            </w:pict>
          </mc:Fallback>
        </mc:AlternateContent>
      </w:r>
      <w:r>
        <w:rPr>
          <w:noProof/>
          <w:lang w:val="fr-CA" w:eastAsia="fr-CA"/>
        </w:rPr>
        <w:t>Covoiturage</w:t>
      </w:r>
    </w:p>
    <w:p w14:paraId="63551CEB" w14:textId="77777777" w:rsidR="000A68D4" w:rsidRPr="00132D53" w:rsidRDefault="000A68D4" w:rsidP="000A68D4">
      <w:pPr>
        <w:rPr>
          <w:lang w:val="fr-CA"/>
        </w:rPr>
      </w:pPr>
    </w:p>
    <w:p w14:paraId="53435BDB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6640" behindDoc="0" locked="0" layoutInCell="1" allowOverlap="1" wp14:anchorId="3FF2AAC9" wp14:editId="5B8EAB92">
                <wp:simplePos x="0" y="0"/>
                <wp:positionH relativeFrom="column">
                  <wp:posOffset>891540</wp:posOffset>
                </wp:positionH>
                <wp:positionV relativeFrom="paragraph">
                  <wp:posOffset>6985</wp:posOffset>
                </wp:positionV>
                <wp:extent cx="504825" cy="2952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93065" id="Rectangle 6" o:spid="_x0000_s1026" style="position:absolute;margin-left:70.2pt;margin-top:.55pt;width:39.75pt;height:23.25pt;z-index:48753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" filled="f" strokecolor="black [3213]" strokeweight="1pt"/>
            </w:pict>
          </mc:Fallback>
        </mc:AlternateContent>
      </w:r>
      <w:r>
        <w:rPr>
          <w:noProof/>
          <w:lang w:val="fr-CA" w:eastAsia="fr-CA"/>
        </w:rPr>
        <w:t>Autobus</w:t>
      </w:r>
    </w:p>
    <w:p w14:paraId="5A27BD65" w14:textId="77777777" w:rsidR="000A68D4" w:rsidRPr="00132D53" w:rsidRDefault="000A68D4" w:rsidP="000A68D4">
      <w:pPr>
        <w:rPr>
          <w:lang w:val="fr-CA"/>
        </w:rPr>
      </w:pPr>
    </w:p>
    <w:p w14:paraId="4199A78E" w14:textId="77777777" w:rsidR="000A68D4" w:rsidRPr="00132D53" w:rsidRDefault="000A68D4" w:rsidP="000A68D4">
      <w:pPr>
        <w:rPr>
          <w:lang w:val="fr-CA"/>
        </w:rPr>
      </w:pPr>
      <w:r w:rsidRPr="00A5043A">
        <w:rPr>
          <w:noProof/>
          <w:lang w:val="fr-CA" w:eastAsia="fr-CA"/>
        </w:rPr>
        <mc:AlternateContent>
          <mc:Choice Requires="wps">
            <w:drawing>
              <wp:anchor distT="0" distB="0" distL="114300" distR="114300" simplePos="0" relativeHeight="487534592" behindDoc="0" locked="0" layoutInCell="1" allowOverlap="1" wp14:anchorId="0B58F5FB" wp14:editId="6EE14DE9">
                <wp:simplePos x="0" y="0"/>
                <wp:positionH relativeFrom="column">
                  <wp:posOffset>895350</wp:posOffset>
                </wp:positionH>
                <wp:positionV relativeFrom="paragraph">
                  <wp:posOffset>8255</wp:posOffset>
                </wp:positionV>
                <wp:extent cx="504825" cy="2952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69F144" id="Rectangle 4" o:spid="_x0000_s1026" style="position:absolute;margin-left:70.5pt;margin-top:.65pt;width:39.75pt;height:23.25pt;z-index:48753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" filled="f" strokecolor="black [3213]" strokeweight="1pt"/>
            </w:pict>
          </mc:Fallback>
        </mc:AlternateContent>
      </w:r>
      <w:r>
        <w:rPr>
          <w:noProof/>
          <w:lang w:val="fr-CA" w:eastAsia="fr-CA"/>
        </w:rPr>
        <w:t>Autre</w:t>
      </w:r>
    </w:p>
    <w:p w14:paraId="3EBDC096" w14:textId="77777777" w:rsidR="000A68D4" w:rsidRPr="00132D53" w:rsidRDefault="000A68D4" w:rsidP="000A68D4">
      <w:pPr>
        <w:rPr>
          <w:lang w:val="fr-CA"/>
        </w:rPr>
      </w:pPr>
    </w:p>
    <w:p w14:paraId="069C6D4A" w14:textId="77777777" w:rsidR="00184CD8" w:rsidRDefault="00184CD8" w:rsidP="00184CD8"/>
    <w:p w14:paraId="3A19532D" w14:textId="77777777" w:rsidR="00184CD8" w:rsidRDefault="00184CD8" w:rsidP="00184CD8">
      <w:pPr>
        <w:pStyle w:val="ListParagraph"/>
      </w:pPr>
    </w:p>
    <w:p w14:paraId="7898AE06" w14:textId="77777777" w:rsidR="00184CD8" w:rsidRDefault="00184CD8" w:rsidP="00184CD8">
      <w:pPr>
        <w:pStyle w:val="ListParagraph"/>
      </w:pPr>
    </w:p>
    <w:p w14:paraId="27DD375F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FFC4152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05D7909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3EB95B0" w14:textId="346ED528" w:rsidR="003459EB" w:rsidRDefault="003459EB">
      <w:pPr>
        <w:spacing w:before="103"/>
        <w:ind w:right="999"/>
        <w:jc w:val="right"/>
        <w:rPr>
          <w:rFonts w:ascii="Trebuchet MS"/>
          <w:sz w:val="18"/>
        </w:rPr>
      </w:pPr>
    </w:p>
    <w:p w14:paraId="1AF42C90" w14:textId="245E504E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513B7875" w14:textId="7188FC3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2F40B069" w14:textId="5FBC6B4F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5A6D9442" w14:textId="38DD8AA8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261D3157" w14:textId="48FA9612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505C049C" w14:textId="7529A6DE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59F37674" w14:textId="6C1417E1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59E5077A" w14:textId="425CAD29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786BCF90" w14:textId="5B06C710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2E0FA57A" w14:textId="294C0C0B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6576C9DA" w14:textId="192A9174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111AE024" w14:textId="7777777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3FDA63C5" w14:textId="77777777" w:rsidR="003459EB" w:rsidRDefault="003459EB">
      <w:pPr>
        <w:pStyle w:val="BodyText"/>
        <w:spacing w:before="3"/>
        <w:rPr>
          <w:rFonts w:ascii="Trebuchet MS"/>
          <w:sz w:val="12"/>
        </w:rPr>
      </w:pPr>
    </w:p>
    <w:sectPr w:rsidR="003459EB">
      <w:footerReference w:type="default" r:id="rId7"/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C716E" w14:textId="77777777" w:rsidR="00927488" w:rsidRDefault="00927488" w:rsidP="000A68D4">
      <w:r>
        <w:separator/>
      </w:r>
    </w:p>
  </w:endnote>
  <w:endnote w:type="continuationSeparator" w:id="0">
    <w:p w14:paraId="598AB00B" w14:textId="77777777" w:rsidR="00927488" w:rsidRDefault="00927488" w:rsidP="000A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9B23" w14:textId="7E063D4A" w:rsidR="000A68D4" w:rsidRDefault="000A68D4">
    <w:pPr>
      <w:pStyle w:val="Footer"/>
    </w:pPr>
  </w:p>
  <w:p w14:paraId="2B1732EE" w14:textId="506A41F5" w:rsidR="000A68D4" w:rsidRDefault="000A68D4" w:rsidP="000A68D4">
    <w:pPr>
      <w:pStyle w:val="Footer"/>
      <w:ind w:left="1440"/>
    </w:pPr>
    <w:r>
      <w:rPr>
        <w:noProof/>
      </w:rPr>
      <w:drawing>
        <wp:anchor distT="0" distB="0" distL="0" distR="0" simplePos="0" relativeHeight="251659264" behindDoc="0" locked="0" layoutInCell="1" allowOverlap="1" wp14:anchorId="3BDA683B" wp14:editId="6CE16A36">
          <wp:simplePos x="0" y="0"/>
          <wp:positionH relativeFrom="page">
            <wp:posOffset>5864860</wp:posOffset>
          </wp:positionH>
          <wp:positionV relativeFrom="paragraph">
            <wp:posOffset>114300</wp:posOffset>
          </wp:positionV>
          <wp:extent cx="1538192" cy="352044"/>
          <wp:effectExtent l="0" t="0" r="0" b="0"/>
          <wp:wrapTopAndBottom/>
          <wp:docPr id="7" name="image7.png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7.png" descr="Shap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192" cy="3520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BEB0A" w14:textId="77777777" w:rsidR="00927488" w:rsidRDefault="00927488" w:rsidP="000A68D4">
      <w:r>
        <w:separator/>
      </w:r>
    </w:p>
  </w:footnote>
  <w:footnote w:type="continuationSeparator" w:id="0">
    <w:p w14:paraId="13F9BF37" w14:textId="77777777" w:rsidR="00927488" w:rsidRDefault="00927488" w:rsidP="000A6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2" w15:restartNumberingAfterBreak="0">
    <w:nsid w:val="6A145797"/>
    <w:multiLevelType w:val="hybridMultilevel"/>
    <w:tmpl w:val="244A7430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0"/>
  </w:num>
  <w:num w:numId="2" w16cid:durableId="1188057087">
    <w:abstractNumId w:val="1"/>
  </w:num>
  <w:num w:numId="3" w16cid:durableId="731080037">
    <w:abstractNumId w:val="2"/>
  </w:num>
  <w:num w:numId="4" w16cid:durableId="479737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A68D4"/>
    <w:rsid w:val="00184CD8"/>
    <w:rsid w:val="003459EB"/>
    <w:rsid w:val="00532E36"/>
    <w:rsid w:val="00927488"/>
    <w:rsid w:val="0097542A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68D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68D4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y2iqfc">
    <w:name w:val="y2iqfc"/>
    <w:basedOn w:val="DefaultParagraphFont"/>
    <w:rsid w:val="000A68D4"/>
  </w:style>
  <w:style w:type="paragraph" w:styleId="Header">
    <w:name w:val="header"/>
    <w:basedOn w:val="Normal"/>
    <w:link w:val="Head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8D4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8D4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2-21T11:56:00Z</dcterms:created>
  <dcterms:modified xsi:type="dcterms:W3CDTF">2023-02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